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olid-matter"/>
      <w:bookmarkEnd w:id="41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2" w:name="liquid-matter"/>
      <w:bookmarkEnd w:id="42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3" w:name="gaseous-matter"/>
      <w:bookmarkEnd w:id="43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4" w:name="classification-of-matter-by-components"/>
      <w:bookmarkEnd w:id="44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7c7e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288f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